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A89F5C" w14:textId="7BF9CA8B" w:rsidR="00AF794C" w:rsidRPr="00520380" w:rsidRDefault="00AF794C" w:rsidP="00AF794C">
      <w:pPr>
        <w:bidi/>
        <w:rPr>
          <w:rFonts w:cstheme="minorHAnsi"/>
          <w:b/>
          <w:bCs/>
          <w:u w:val="single"/>
          <w:rtl/>
          <w:lang w:bidi="ar-EG"/>
        </w:rPr>
      </w:pPr>
      <w:r w:rsidRPr="00520380">
        <w:rPr>
          <w:rFonts w:cstheme="minorHAnsi"/>
          <w:b/>
          <w:bCs/>
          <w:u w:val="single"/>
          <w:rtl/>
          <w:lang w:bidi="ar-EG"/>
        </w:rPr>
        <w:t xml:space="preserve">الجدول الزمني المطلوب </w:t>
      </w:r>
      <w:r w:rsidRPr="00520380">
        <w:rPr>
          <w:rFonts w:cstheme="minorHAnsi" w:hint="cs"/>
          <w:b/>
          <w:bCs/>
          <w:u w:val="single"/>
          <w:rtl/>
          <w:lang w:bidi="ar-EG"/>
        </w:rPr>
        <w:t>لإنجا</w:t>
      </w:r>
      <w:r w:rsidRPr="00520380">
        <w:rPr>
          <w:rFonts w:cstheme="minorHAnsi" w:hint="eastAsia"/>
          <w:b/>
          <w:bCs/>
          <w:u w:val="single"/>
          <w:rtl/>
          <w:lang w:bidi="ar-EG"/>
        </w:rPr>
        <w:t>ز</w:t>
      </w:r>
      <w:r w:rsidRPr="00520380">
        <w:rPr>
          <w:rFonts w:cstheme="minorHAnsi"/>
          <w:b/>
          <w:bCs/>
          <w:u w:val="single"/>
          <w:rtl/>
          <w:lang w:bidi="ar-EG"/>
        </w:rPr>
        <w:t xml:space="preserve"> المهام</w:t>
      </w:r>
      <w:r w:rsidR="00833E51">
        <w:rPr>
          <w:rFonts w:cstheme="minorHAnsi" w:hint="cs"/>
          <w:b/>
          <w:bCs/>
          <w:u w:val="single"/>
          <w:rtl/>
          <w:lang w:bidi="ar-EG"/>
        </w:rPr>
        <w:t xml:space="preserve"> المتبقية</w:t>
      </w:r>
      <w:r w:rsidRPr="00520380">
        <w:rPr>
          <w:rFonts w:cstheme="minorHAnsi"/>
          <w:b/>
          <w:bCs/>
          <w:u w:val="single"/>
          <w:rtl/>
          <w:lang w:bidi="ar-EG"/>
        </w:rPr>
        <w:t>:</w:t>
      </w:r>
    </w:p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468"/>
        <w:gridCol w:w="3150"/>
        <w:gridCol w:w="1530"/>
        <w:gridCol w:w="1177"/>
        <w:gridCol w:w="1976"/>
        <w:gridCol w:w="1173"/>
        <w:gridCol w:w="1170"/>
      </w:tblGrid>
      <w:tr w:rsidR="00833E51" w:rsidRPr="00AF794C" w14:paraId="0F963E05" w14:textId="7038DEAD" w:rsidTr="00833E51">
        <w:trPr>
          <w:trHeight w:val="260"/>
        </w:trPr>
        <w:tc>
          <w:tcPr>
            <w:tcW w:w="468" w:type="dxa"/>
            <w:shd w:val="clear" w:color="auto" w:fill="F7CAAC" w:themeFill="accent2" w:themeFillTint="66"/>
            <w:vAlign w:val="center"/>
          </w:tcPr>
          <w:p w14:paraId="1802EF5B" w14:textId="38E306B2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AF794C">
              <w:rPr>
                <w:rFonts w:cstheme="minorHAnsi"/>
                <w:rtl/>
                <w:lang w:bidi="ar-EG"/>
              </w:rPr>
              <w:t>#</w:t>
            </w:r>
          </w:p>
        </w:tc>
        <w:tc>
          <w:tcPr>
            <w:tcW w:w="3150" w:type="dxa"/>
            <w:shd w:val="clear" w:color="auto" w:fill="F7CAAC" w:themeFill="accent2" w:themeFillTint="66"/>
            <w:vAlign w:val="center"/>
          </w:tcPr>
          <w:p w14:paraId="43A52616" w14:textId="639159C1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مهام المطلوبة</w:t>
            </w:r>
          </w:p>
        </w:tc>
        <w:tc>
          <w:tcPr>
            <w:tcW w:w="1530" w:type="dxa"/>
            <w:shd w:val="clear" w:color="auto" w:fill="F7CAAC" w:themeFill="accent2" w:themeFillTint="66"/>
            <w:vAlign w:val="center"/>
          </w:tcPr>
          <w:p w14:paraId="31B30464" w14:textId="02B85CEE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شخص المسؤول</w:t>
            </w:r>
          </w:p>
        </w:tc>
        <w:tc>
          <w:tcPr>
            <w:tcW w:w="1177" w:type="dxa"/>
            <w:shd w:val="clear" w:color="auto" w:fill="F7CAAC" w:themeFill="accent2" w:themeFillTint="66"/>
            <w:vAlign w:val="center"/>
          </w:tcPr>
          <w:p w14:paraId="361DEB02" w14:textId="248259E5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وية العمل</w:t>
            </w:r>
          </w:p>
        </w:tc>
        <w:tc>
          <w:tcPr>
            <w:tcW w:w="1976" w:type="dxa"/>
            <w:shd w:val="clear" w:color="auto" w:fill="F7CAAC" w:themeFill="accent2" w:themeFillTint="66"/>
            <w:vAlign w:val="center"/>
          </w:tcPr>
          <w:p w14:paraId="2BE3DEF5" w14:textId="0AB96C6A" w:rsidR="00833E51" w:rsidRPr="00520380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عدد أيام العمل المطلوبة</w:t>
            </w:r>
          </w:p>
        </w:tc>
        <w:tc>
          <w:tcPr>
            <w:tcW w:w="1173" w:type="dxa"/>
            <w:shd w:val="clear" w:color="auto" w:fill="F7CAAC" w:themeFill="accent2" w:themeFillTint="66"/>
            <w:vAlign w:val="center"/>
          </w:tcPr>
          <w:p w14:paraId="15149A48" w14:textId="578F34A7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بداية</w:t>
            </w:r>
          </w:p>
        </w:tc>
        <w:tc>
          <w:tcPr>
            <w:tcW w:w="1170" w:type="dxa"/>
            <w:shd w:val="clear" w:color="auto" w:fill="F7CAAC" w:themeFill="accent2" w:themeFillTint="66"/>
            <w:vAlign w:val="center"/>
          </w:tcPr>
          <w:p w14:paraId="50C379E0" w14:textId="30C92B05" w:rsidR="00833E51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نهاية</w:t>
            </w:r>
          </w:p>
        </w:tc>
      </w:tr>
      <w:tr w:rsidR="00B6482F" w:rsidRPr="00AF794C" w14:paraId="7430BC02" w14:textId="77777777" w:rsidTr="00833E51">
        <w:tc>
          <w:tcPr>
            <w:tcW w:w="468" w:type="dxa"/>
          </w:tcPr>
          <w:p w14:paraId="00205995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7419696A" w14:textId="63F9F641" w:rsidR="00B6482F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إجازات السنوية</w:t>
            </w:r>
          </w:p>
        </w:tc>
        <w:tc>
          <w:tcPr>
            <w:tcW w:w="1530" w:type="dxa"/>
            <w:vMerge w:val="restart"/>
            <w:vAlign w:val="center"/>
          </w:tcPr>
          <w:p w14:paraId="0DEE01DF" w14:textId="543FEF39" w:rsidR="00B6482F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هند</w:t>
            </w:r>
          </w:p>
        </w:tc>
        <w:tc>
          <w:tcPr>
            <w:tcW w:w="1177" w:type="dxa"/>
            <w:vAlign w:val="center"/>
          </w:tcPr>
          <w:p w14:paraId="7ECA7B56" w14:textId="08F6A5CA" w:rsidR="00B6482F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976" w:type="dxa"/>
            <w:vAlign w:val="center"/>
          </w:tcPr>
          <w:p w14:paraId="38EA7C57" w14:textId="41463778" w:rsidR="00B6482F" w:rsidRPr="00AF794C" w:rsidRDefault="005F6983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1173" w:type="dxa"/>
            <w:vAlign w:val="center"/>
          </w:tcPr>
          <w:p w14:paraId="16B0F73D" w14:textId="21AD1B66" w:rsidR="00B6482F" w:rsidRPr="00AF794C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2/2021</w:t>
            </w:r>
            <w:r>
              <w:rPr>
                <w:rFonts w:cstheme="minorHAnsi" w:hint="cs"/>
                <w:rtl/>
                <w:lang w:bidi="ar-EG"/>
              </w:rPr>
              <w:t>13</w:t>
            </w:r>
          </w:p>
        </w:tc>
        <w:tc>
          <w:tcPr>
            <w:tcW w:w="1170" w:type="dxa"/>
            <w:vAlign w:val="center"/>
          </w:tcPr>
          <w:p w14:paraId="1E09ACA3" w14:textId="38825A1C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2/2021</w:t>
            </w:r>
            <w:r>
              <w:rPr>
                <w:rFonts w:cstheme="minorHAnsi" w:hint="cs"/>
                <w:rtl/>
                <w:lang w:bidi="ar-EG"/>
              </w:rPr>
              <w:t>14</w:t>
            </w:r>
          </w:p>
        </w:tc>
      </w:tr>
      <w:tr w:rsidR="00B6482F" w:rsidRPr="00AF794C" w14:paraId="0F00ED10" w14:textId="1EB568C4" w:rsidTr="00833E51">
        <w:tc>
          <w:tcPr>
            <w:tcW w:w="468" w:type="dxa"/>
          </w:tcPr>
          <w:p w14:paraId="0BB528D5" w14:textId="703BD343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3FEC1ADE" w14:textId="08A7B72B" w:rsidR="00B6482F" w:rsidRPr="00AF794C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تخزين النماذج</w:t>
            </w:r>
          </w:p>
        </w:tc>
        <w:tc>
          <w:tcPr>
            <w:tcW w:w="1530" w:type="dxa"/>
            <w:vMerge/>
            <w:vAlign w:val="center"/>
          </w:tcPr>
          <w:p w14:paraId="5FCF85EC" w14:textId="7F434F23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vAlign w:val="center"/>
          </w:tcPr>
          <w:p w14:paraId="5FAA08B9" w14:textId="7942E06A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1976" w:type="dxa"/>
            <w:vAlign w:val="center"/>
          </w:tcPr>
          <w:p w14:paraId="29D3D45A" w14:textId="5817DA85" w:rsidR="00B6482F" w:rsidRPr="00AF794C" w:rsidRDefault="005F6983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1173" w:type="dxa"/>
            <w:vAlign w:val="center"/>
          </w:tcPr>
          <w:p w14:paraId="084D188D" w14:textId="5BBF984A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5/2/2021</w:t>
            </w:r>
          </w:p>
        </w:tc>
        <w:tc>
          <w:tcPr>
            <w:tcW w:w="1170" w:type="dxa"/>
            <w:vAlign w:val="center"/>
          </w:tcPr>
          <w:p w14:paraId="3080FB46" w14:textId="60423C80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2/2021</w:t>
            </w:r>
          </w:p>
        </w:tc>
      </w:tr>
      <w:tr w:rsidR="00B6482F" w:rsidRPr="00AF794C" w14:paraId="265C0EB5" w14:textId="77777777" w:rsidTr="00833E51">
        <w:tc>
          <w:tcPr>
            <w:tcW w:w="468" w:type="dxa"/>
          </w:tcPr>
          <w:p w14:paraId="3C661C69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345CCC1A" w14:textId="46B83D9F" w:rsidR="00B6482F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رسائل النصية</w:t>
            </w:r>
          </w:p>
        </w:tc>
        <w:tc>
          <w:tcPr>
            <w:tcW w:w="1530" w:type="dxa"/>
            <w:vMerge/>
            <w:vAlign w:val="center"/>
          </w:tcPr>
          <w:p w14:paraId="670EC0C2" w14:textId="7777777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vAlign w:val="center"/>
          </w:tcPr>
          <w:p w14:paraId="3C05BEF9" w14:textId="6BF43359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1976" w:type="dxa"/>
            <w:vAlign w:val="center"/>
          </w:tcPr>
          <w:p w14:paraId="437C30E5" w14:textId="074AEB89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3</w:t>
            </w:r>
          </w:p>
        </w:tc>
        <w:tc>
          <w:tcPr>
            <w:tcW w:w="1173" w:type="dxa"/>
            <w:vAlign w:val="center"/>
          </w:tcPr>
          <w:p w14:paraId="0E6CA440" w14:textId="603AA555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7/2/2021</w:t>
            </w:r>
          </w:p>
        </w:tc>
        <w:tc>
          <w:tcPr>
            <w:tcW w:w="1170" w:type="dxa"/>
            <w:vAlign w:val="center"/>
          </w:tcPr>
          <w:p w14:paraId="78E5E3AB" w14:textId="44E5A16B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0/2/2021</w:t>
            </w:r>
          </w:p>
        </w:tc>
      </w:tr>
      <w:tr w:rsidR="00B6482F" w:rsidRPr="00AF794C" w14:paraId="41972304" w14:textId="4A335F53" w:rsidTr="00833E51">
        <w:tc>
          <w:tcPr>
            <w:tcW w:w="468" w:type="dxa"/>
            <w:shd w:val="clear" w:color="auto" w:fill="FBE4D5" w:themeFill="accent2" w:themeFillTint="33"/>
          </w:tcPr>
          <w:p w14:paraId="06B31CDC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2066E782" w14:textId="6700F8AB" w:rsidR="00B6482F" w:rsidRPr="00AF794C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معالجة وصلاحياتها</w:t>
            </w:r>
          </w:p>
        </w:tc>
        <w:tc>
          <w:tcPr>
            <w:tcW w:w="1530" w:type="dxa"/>
            <w:vMerge w:val="restart"/>
            <w:shd w:val="clear" w:color="auto" w:fill="FBE4D5" w:themeFill="accent2" w:themeFillTint="33"/>
            <w:vAlign w:val="center"/>
          </w:tcPr>
          <w:p w14:paraId="26CC39EC" w14:textId="293AEEC3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</w:t>
            </w: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0DA240C7" w14:textId="2CF0A840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27DA6F38" w14:textId="4F182FEB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8</w:t>
            </w: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3DA95074" w14:textId="291D04BF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2/2021</w:t>
            </w:r>
            <w:r>
              <w:rPr>
                <w:rFonts w:cstheme="minorHAnsi" w:hint="cs"/>
                <w:rtl/>
                <w:lang w:bidi="ar-EG"/>
              </w:rPr>
              <w:t>7</w:t>
            </w: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2FDCBD8F" w14:textId="0686BF3F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5/2/2021</w:t>
            </w:r>
          </w:p>
        </w:tc>
      </w:tr>
      <w:tr w:rsidR="00B6482F" w:rsidRPr="00AF794C" w14:paraId="65416F41" w14:textId="77777777" w:rsidTr="00833E51">
        <w:tc>
          <w:tcPr>
            <w:tcW w:w="468" w:type="dxa"/>
            <w:shd w:val="clear" w:color="auto" w:fill="FBE4D5" w:themeFill="accent2" w:themeFillTint="33"/>
          </w:tcPr>
          <w:p w14:paraId="62845031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09054936" w14:textId="2FEE56D5" w:rsidR="00B6482F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واجهة الاشعارات </w:t>
            </w:r>
          </w:p>
        </w:tc>
        <w:tc>
          <w:tcPr>
            <w:tcW w:w="1530" w:type="dxa"/>
            <w:vMerge/>
            <w:shd w:val="clear" w:color="auto" w:fill="FBE4D5" w:themeFill="accent2" w:themeFillTint="33"/>
            <w:vAlign w:val="center"/>
          </w:tcPr>
          <w:p w14:paraId="2AD65531" w14:textId="7777777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7B8EF198" w14:textId="3384ED98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73ADE0B5" w14:textId="33F274FB" w:rsidR="00B6482F" w:rsidRPr="00AF794C" w:rsidRDefault="005F6983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0</w:t>
            </w: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35D74849" w14:textId="0B793AD1" w:rsidR="00B6482F" w:rsidRPr="00AF794C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2/2021</w:t>
            </w:r>
            <w:r>
              <w:rPr>
                <w:rFonts w:cstheme="minorHAnsi" w:hint="cs"/>
                <w:rtl/>
                <w:lang w:bidi="ar-EG"/>
              </w:rPr>
              <w:t>6</w:t>
            </w: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1EFCD9EF" w14:textId="27736650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2/2021</w:t>
            </w:r>
          </w:p>
        </w:tc>
      </w:tr>
      <w:tr w:rsidR="00B6482F" w:rsidRPr="00AF794C" w14:paraId="49579CAD" w14:textId="77777777" w:rsidTr="00833E51">
        <w:tc>
          <w:tcPr>
            <w:tcW w:w="468" w:type="dxa"/>
            <w:shd w:val="clear" w:color="auto" w:fill="FBE4D5" w:themeFill="accent2" w:themeFillTint="33"/>
          </w:tcPr>
          <w:p w14:paraId="7B966305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5361A87B" w14:textId="74482E66" w:rsidR="00B6482F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تغذية الراجعة للجزء الثالث</w:t>
            </w:r>
          </w:p>
        </w:tc>
        <w:tc>
          <w:tcPr>
            <w:tcW w:w="1530" w:type="dxa"/>
            <w:vMerge/>
            <w:shd w:val="clear" w:color="auto" w:fill="FBE4D5" w:themeFill="accent2" w:themeFillTint="33"/>
            <w:vAlign w:val="center"/>
          </w:tcPr>
          <w:p w14:paraId="648965A7" w14:textId="77777777" w:rsidR="00B6482F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060D91E3" w14:textId="67ECF3C0" w:rsidR="00B6482F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51A25940" w14:textId="4F6442F9" w:rsidR="00B6482F" w:rsidRPr="00AF794C" w:rsidRDefault="005F6983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</w:t>
            </w: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5C46D765" w14:textId="24DEA53A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2/2021</w:t>
            </w: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24C23428" w14:textId="6C80E72A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8/2/2021</w:t>
            </w:r>
          </w:p>
        </w:tc>
      </w:tr>
      <w:tr w:rsidR="00B6482F" w:rsidRPr="00AF794C" w14:paraId="5A2BB674" w14:textId="77777777" w:rsidTr="00833E51">
        <w:tc>
          <w:tcPr>
            <w:tcW w:w="468" w:type="dxa"/>
            <w:shd w:val="clear" w:color="auto" w:fill="FBE4D5" w:themeFill="accent2" w:themeFillTint="33"/>
          </w:tcPr>
          <w:p w14:paraId="58143994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1AF1C5D3" w14:textId="0B631B8E" w:rsidR="00B6482F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راجعة تصدير ملفات الاكسل</w:t>
            </w:r>
            <w:r>
              <w:rPr>
                <w:rFonts w:cstheme="minorHAnsi" w:hint="cs"/>
                <w:rtl/>
              </w:rPr>
              <w:t xml:space="preserve"> جميعها</w:t>
            </w:r>
          </w:p>
        </w:tc>
        <w:tc>
          <w:tcPr>
            <w:tcW w:w="1530" w:type="dxa"/>
            <w:vMerge/>
            <w:shd w:val="clear" w:color="auto" w:fill="FBE4D5" w:themeFill="accent2" w:themeFillTint="33"/>
            <w:vAlign w:val="center"/>
          </w:tcPr>
          <w:p w14:paraId="483EE813" w14:textId="55A86012" w:rsidR="00B6482F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3059F220" w14:textId="5DF9DD37" w:rsidR="00B6482F" w:rsidRDefault="00B6482F" w:rsidP="00B6482F">
            <w:pPr>
              <w:bidi/>
              <w:jc w:val="center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رابعة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05AA8B92" w14:textId="05A658CE" w:rsidR="00B6482F" w:rsidRDefault="005F6983" w:rsidP="00B6482F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7AB920A0" w14:textId="649EAB9B" w:rsidR="00B6482F" w:rsidRDefault="00B6482F" w:rsidP="00B6482F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1/2/2021</w:t>
            </w: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2B2589FF" w14:textId="362A32EC" w:rsidR="00B6482F" w:rsidRDefault="00B6482F" w:rsidP="00B6482F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2/2/2021</w:t>
            </w:r>
          </w:p>
        </w:tc>
      </w:tr>
      <w:tr w:rsidR="00B6482F" w:rsidRPr="00AF794C" w14:paraId="74F8ED99" w14:textId="77777777" w:rsidTr="00833E51">
        <w:tc>
          <w:tcPr>
            <w:tcW w:w="468" w:type="dxa"/>
            <w:shd w:val="clear" w:color="auto" w:fill="FBE4D5" w:themeFill="accent2" w:themeFillTint="33"/>
          </w:tcPr>
          <w:p w14:paraId="113CD0BA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65202A76" w14:textId="4EAEB76B" w:rsidR="00B6482F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أولوية الثانية ضمن الجزء الخامس</w:t>
            </w:r>
          </w:p>
        </w:tc>
        <w:tc>
          <w:tcPr>
            <w:tcW w:w="1530" w:type="dxa"/>
            <w:shd w:val="clear" w:color="auto" w:fill="FBE4D5" w:themeFill="accent2" w:themeFillTint="33"/>
            <w:vAlign w:val="center"/>
          </w:tcPr>
          <w:p w14:paraId="1E09E83B" w14:textId="2FF7DEBA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مودة </w:t>
            </w: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7D1EE078" w14:textId="753E2D1A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رابعة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24964EE9" w14:textId="5779B8C0" w:rsidR="00B6482F" w:rsidRPr="00AF794C" w:rsidRDefault="005F6983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355E091A" w14:textId="5F56AF62" w:rsidR="00B6482F" w:rsidRPr="00AF794C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3/2/2021</w:t>
            </w: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738FF6B8" w14:textId="46B6DDBC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5/2/2021</w:t>
            </w:r>
          </w:p>
        </w:tc>
      </w:tr>
      <w:tr w:rsidR="00B6482F" w:rsidRPr="00AF794C" w14:paraId="5F222DFA" w14:textId="4260D896" w:rsidTr="00833E51">
        <w:tc>
          <w:tcPr>
            <w:tcW w:w="468" w:type="dxa"/>
          </w:tcPr>
          <w:p w14:paraId="2D6BC4BF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1A6793C1" w14:textId="2B5A080D" w:rsidR="00B6482F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صلاحيات بوابات النظام</w:t>
            </w:r>
          </w:p>
        </w:tc>
        <w:tc>
          <w:tcPr>
            <w:tcW w:w="1530" w:type="dxa"/>
            <w:vAlign w:val="center"/>
          </w:tcPr>
          <w:p w14:paraId="129C07B7" w14:textId="4804CA7D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يد</w:t>
            </w:r>
          </w:p>
        </w:tc>
        <w:tc>
          <w:tcPr>
            <w:tcW w:w="1177" w:type="dxa"/>
            <w:vAlign w:val="center"/>
          </w:tcPr>
          <w:p w14:paraId="090730D5" w14:textId="2D0AD781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976" w:type="dxa"/>
            <w:vAlign w:val="center"/>
          </w:tcPr>
          <w:p w14:paraId="3D35BA6C" w14:textId="7E000296" w:rsidR="00B6482F" w:rsidRPr="00AF794C" w:rsidRDefault="005F6983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4</w:t>
            </w:r>
          </w:p>
        </w:tc>
        <w:tc>
          <w:tcPr>
            <w:tcW w:w="1173" w:type="dxa"/>
            <w:vAlign w:val="center"/>
          </w:tcPr>
          <w:p w14:paraId="0B2C36A7" w14:textId="4AC129C9" w:rsidR="00B6482F" w:rsidRPr="00AF794C" w:rsidRDefault="005F6983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4/2/2021</w:t>
            </w:r>
          </w:p>
        </w:tc>
        <w:tc>
          <w:tcPr>
            <w:tcW w:w="1170" w:type="dxa"/>
            <w:vAlign w:val="center"/>
          </w:tcPr>
          <w:p w14:paraId="1861D0D4" w14:textId="474CFDD9" w:rsidR="00B6482F" w:rsidRPr="00AF794C" w:rsidRDefault="005F6983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8/2/2021</w:t>
            </w:r>
          </w:p>
        </w:tc>
      </w:tr>
      <w:tr w:rsidR="00B6482F" w:rsidRPr="00AF794C" w14:paraId="2842421F" w14:textId="77777777" w:rsidTr="00833E51">
        <w:tc>
          <w:tcPr>
            <w:tcW w:w="468" w:type="dxa"/>
          </w:tcPr>
          <w:p w14:paraId="687E04A7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458560B8" w14:textId="55FCC795" w:rsidR="00B6482F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متابعة إجراءات سير عمل النظام</w:t>
            </w:r>
          </w:p>
        </w:tc>
        <w:tc>
          <w:tcPr>
            <w:tcW w:w="1530" w:type="dxa"/>
            <w:vAlign w:val="center"/>
          </w:tcPr>
          <w:p w14:paraId="28DC5BD2" w14:textId="53ADC27B" w:rsidR="00B6482F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 + مؤيد</w:t>
            </w:r>
          </w:p>
        </w:tc>
        <w:tc>
          <w:tcPr>
            <w:tcW w:w="1177" w:type="dxa"/>
            <w:vAlign w:val="center"/>
          </w:tcPr>
          <w:p w14:paraId="28BB4D20" w14:textId="673309C6" w:rsidR="00B6482F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1976" w:type="dxa"/>
            <w:vAlign w:val="center"/>
          </w:tcPr>
          <w:p w14:paraId="348A8331" w14:textId="7777777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40D7BBFA" w14:textId="7777777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2F53431B" w14:textId="7777777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B6482F" w:rsidRPr="00AF794C" w14:paraId="18AF5CA7" w14:textId="77777777" w:rsidTr="00833E51">
        <w:tc>
          <w:tcPr>
            <w:tcW w:w="468" w:type="dxa"/>
          </w:tcPr>
          <w:p w14:paraId="476149A9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7A53AFE8" w14:textId="5E0390FB" w:rsidR="00B6482F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تغذية راجعة خاصة بالمعالجة</w:t>
            </w:r>
          </w:p>
        </w:tc>
        <w:tc>
          <w:tcPr>
            <w:tcW w:w="1530" w:type="dxa"/>
            <w:vAlign w:val="center"/>
          </w:tcPr>
          <w:p w14:paraId="77905D7A" w14:textId="77777777" w:rsidR="00B6482F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vAlign w:val="center"/>
          </w:tcPr>
          <w:p w14:paraId="785EF772" w14:textId="77777777" w:rsidR="00B6482F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976" w:type="dxa"/>
            <w:vAlign w:val="center"/>
          </w:tcPr>
          <w:p w14:paraId="6E47C06E" w14:textId="7777777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51AE2B14" w14:textId="7777777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21B7867E" w14:textId="7777777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B6482F" w:rsidRPr="00AF794C" w14:paraId="5CDD8979" w14:textId="77777777" w:rsidTr="00833E51">
        <w:tc>
          <w:tcPr>
            <w:tcW w:w="468" w:type="dxa"/>
          </w:tcPr>
          <w:p w14:paraId="3844AE5E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3DE223D1" w14:textId="5794FB8D" w:rsidR="00B6482F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أولوية الثانية ضمن الجزء الخامس(تصميم)</w:t>
            </w:r>
          </w:p>
        </w:tc>
        <w:tc>
          <w:tcPr>
            <w:tcW w:w="1530" w:type="dxa"/>
            <w:vAlign w:val="center"/>
          </w:tcPr>
          <w:p w14:paraId="2784D056" w14:textId="4E543727" w:rsidR="00B6482F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نال</w:t>
            </w:r>
          </w:p>
        </w:tc>
        <w:tc>
          <w:tcPr>
            <w:tcW w:w="1177" w:type="dxa"/>
            <w:vAlign w:val="center"/>
          </w:tcPr>
          <w:p w14:paraId="2D392AB1" w14:textId="0FD4B6AD" w:rsidR="00B6482F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-</w:t>
            </w:r>
          </w:p>
        </w:tc>
        <w:tc>
          <w:tcPr>
            <w:tcW w:w="1976" w:type="dxa"/>
            <w:vAlign w:val="center"/>
          </w:tcPr>
          <w:p w14:paraId="05278BAA" w14:textId="7777777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5925B78C" w14:textId="7777777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16FF57F1" w14:textId="7777777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B6482F" w:rsidRPr="00AF794C" w14:paraId="6F2A1CA2" w14:textId="78674F9E" w:rsidTr="00833E51">
        <w:trPr>
          <w:trHeight w:val="80"/>
        </w:trPr>
        <w:tc>
          <w:tcPr>
            <w:tcW w:w="468" w:type="dxa"/>
          </w:tcPr>
          <w:p w14:paraId="21008372" w14:textId="77777777" w:rsidR="00B6482F" w:rsidRPr="00AF794C" w:rsidRDefault="00B6482F" w:rsidP="00B6482F">
            <w:pPr>
              <w:pStyle w:val="a4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2BBF68F5" w14:textId="5040FF6E" w:rsidR="00B6482F" w:rsidRDefault="00B6482F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تطبيق الهاتف المحمول</w:t>
            </w:r>
          </w:p>
        </w:tc>
        <w:tc>
          <w:tcPr>
            <w:tcW w:w="7026" w:type="dxa"/>
            <w:gridSpan w:val="5"/>
            <w:vAlign w:val="center"/>
          </w:tcPr>
          <w:p w14:paraId="2E665224" w14:textId="3F3F63F7" w:rsidR="00B6482F" w:rsidRPr="00AF794C" w:rsidRDefault="00B6482F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جل لحين الانتهاء من كافة تعديلات الموقع الإلكتروني</w:t>
            </w:r>
          </w:p>
        </w:tc>
      </w:tr>
    </w:tbl>
    <w:p w14:paraId="06CC38F4" w14:textId="77777777" w:rsidR="00AF794C" w:rsidRPr="00AF794C" w:rsidRDefault="00AF794C" w:rsidP="00AF794C">
      <w:pPr>
        <w:bidi/>
        <w:rPr>
          <w:rFonts w:cstheme="minorHAnsi"/>
          <w:lang w:bidi="ar-EG"/>
        </w:rPr>
      </w:pPr>
    </w:p>
    <w:sectPr w:rsidR="00AF794C" w:rsidRPr="00AF794C" w:rsidSect="00AF794C">
      <w:pgSz w:w="15840" w:h="12240" w:orient="landscape"/>
      <w:pgMar w:top="81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241306"/>
    <w:multiLevelType w:val="hybridMultilevel"/>
    <w:tmpl w:val="ECC61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tzSxNDQ0NjAwMTFV0lEKTi0uzszPAykwrAUAbrQr5CwAAAA="/>
  </w:docVars>
  <w:rsids>
    <w:rsidRoot w:val="00AF794C"/>
    <w:rsid w:val="0004185F"/>
    <w:rsid w:val="00520380"/>
    <w:rsid w:val="005F6983"/>
    <w:rsid w:val="0061085C"/>
    <w:rsid w:val="00833E51"/>
    <w:rsid w:val="00972DD3"/>
    <w:rsid w:val="00AF794C"/>
    <w:rsid w:val="00B6482F"/>
    <w:rsid w:val="00F40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06E9C"/>
  <w15:docId w15:val="{98EBE794-CA50-4BD0-9BFD-20B1333CF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F7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F794C"/>
    <w:pPr>
      <w:ind w:left="720"/>
      <w:contextualSpacing/>
    </w:pPr>
  </w:style>
  <w:style w:type="paragraph" w:styleId="a5">
    <w:name w:val="Balloon Text"/>
    <w:basedOn w:val="a"/>
    <w:link w:val="Char"/>
    <w:uiPriority w:val="99"/>
    <w:semiHidden/>
    <w:unhideWhenUsed/>
    <w:rsid w:val="00041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5"/>
    <w:uiPriority w:val="99"/>
    <w:semiHidden/>
    <w:rsid w:val="000418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Abdulrahman Ghrayeb</cp:lastModifiedBy>
  <cp:revision>6</cp:revision>
  <dcterms:created xsi:type="dcterms:W3CDTF">2021-02-13T08:44:00Z</dcterms:created>
  <dcterms:modified xsi:type="dcterms:W3CDTF">2021-02-14T12:03:00Z</dcterms:modified>
</cp:coreProperties>
</file>